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04FA58" w14:textId="3F5E786F" w:rsidR="00A965B6" w:rsidRDefault="00932D99" w:rsidP="00932D99">
      <w:pPr>
        <w:jc w:val="center"/>
        <w:rPr>
          <w:b/>
          <w:bCs w:val="0"/>
          <w:sz w:val="28"/>
          <w:szCs w:val="28"/>
        </w:rPr>
      </w:pPr>
      <w:r>
        <w:rPr>
          <w:b/>
          <w:bCs w:val="0"/>
          <w:sz w:val="28"/>
          <w:szCs w:val="28"/>
        </w:rPr>
        <w:t>NOTICE TO OTHER SUCCESSORS</w:t>
      </w:r>
    </w:p>
    <w:p w14:paraId="02CED48C" w14:textId="77777777" w:rsidR="00932D99" w:rsidRDefault="00932D99" w:rsidP="00932D99">
      <w:pPr>
        <w:jc w:val="center"/>
        <w:rPr>
          <w:b/>
          <w:bCs w:val="0"/>
          <w:sz w:val="28"/>
          <w:szCs w:val="28"/>
        </w:rPr>
      </w:pPr>
      <w:r>
        <w:rPr>
          <w:b/>
          <w:bCs w:val="0"/>
          <w:sz w:val="28"/>
          <w:szCs w:val="28"/>
        </w:rPr>
        <w:t xml:space="preserve">OF INTENT TO FILE AFFIDAVIT </w:t>
      </w:r>
    </w:p>
    <w:p w14:paraId="263F0661" w14:textId="53BCB03C" w:rsidR="00932D99" w:rsidRDefault="00932D99" w:rsidP="00932D99">
      <w:pPr>
        <w:jc w:val="center"/>
        <w:rPr>
          <w:b/>
          <w:bCs w:val="0"/>
          <w:sz w:val="28"/>
          <w:szCs w:val="28"/>
        </w:rPr>
      </w:pPr>
      <w:r>
        <w:rPr>
          <w:b/>
          <w:bCs w:val="0"/>
          <w:sz w:val="28"/>
          <w:szCs w:val="28"/>
        </w:rPr>
        <w:t>FOR COLLECTION OF PERSONAL PROPERTY</w:t>
      </w:r>
    </w:p>
    <w:p w14:paraId="08C1E28B" w14:textId="41E2885A" w:rsidR="00932D99" w:rsidRDefault="00932D99" w:rsidP="00932D99">
      <w:pPr>
        <w:jc w:val="center"/>
        <w:rPr>
          <w:b/>
          <w:bCs w:val="0"/>
          <w:sz w:val="28"/>
          <w:szCs w:val="28"/>
        </w:rPr>
      </w:pPr>
    </w:p>
    <w:p w14:paraId="2A95CECC" w14:textId="5D3A70CE" w:rsidR="00932D99" w:rsidRDefault="00932D99" w:rsidP="00932D99">
      <w:pPr>
        <w:jc w:val="center"/>
        <w:rPr>
          <w:b/>
          <w:bCs w:val="0"/>
          <w:sz w:val="28"/>
          <w:szCs w:val="28"/>
        </w:rPr>
      </w:pPr>
    </w:p>
    <w:p w14:paraId="26068620" w14:textId="77777777" w:rsidR="007A7D09" w:rsidRDefault="007A7D09" w:rsidP="00932D99">
      <w:pPr>
        <w:jc w:val="center"/>
        <w:rPr>
          <w:b/>
          <w:bCs w:val="0"/>
          <w:sz w:val="28"/>
          <w:szCs w:val="28"/>
        </w:rPr>
      </w:pPr>
    </w:p>
    <w:p w14:paraId="102B99E7" w14:textId="67673FD1" w:rsidR="00932D99" w:rsidRDefault="00932D99" w:rsidP="00932D99">
      <w:pPr>
        <w:jc w:val="both"/>
        <w:rPr>
          <w:szCs w:val="24"/>
          <w:u w:val="single"/>
        </w:rPr>
      </w:pPr>
      <w:r>
        <w:rPr>
          <w:szCs w:val="24"/>
        </w:rPr>
        <w:t xml:space="preserve">I,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</w:rPr>
        <w:t xml:space="preserve">, as a successor to Decedent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7A7D09">
        <w:rPr>
          <w:szCs w:val="24"/>
          <w:u w:val="single"/>
        </w:rPr>
        <w:tab/>
      </w:r>
    </w:p>
    <w:p w14:paraId="7312050C" w14:textId="33F23B29" w:rsidR="00932D99" w:rsidRDefault="00932D99" w:rsidP="00932D99">
      <w:pPr>
        <w:jc w:val="both"/>
        <w:rPr>
          <w:i/>
          <w:iCs/>
          <w:szCs w:val="24"/>
        </w:rPr>
      </w:pPr>
      <w:r w:rsidRPr="00932D99">
        <w:rPr>
          <w:szCs w:val="24"/>
        </w:rPr>
        <w:t xml:space="preserve"> </w:t>
      </w:r>
      <w:r>
        <w:rPr>
          <w:szCs w:val="24"/>
        </w:rPr>
        <w:t xml:space="preserve">      </w:t>
      </w:r>
      <w:r w:rsidRPr="00932D99">
        <w:rPr>
          <w:szCs w:val="24"/>
        </w:rPr>
        <w:t xml:space="preserve">  </w:t>
      </w:r>
      <w:r>
        <w:rPr>
          <w:i/>
          <w:iCs/>
          <w:szCs w:val="24"/>
        </w:rPr>
        <w:t xml:space="preserve">   (Name of Successor)</w:t>
      </w:r>
      <w:r>
        <w:rPr>
          <w:i/>
          <w:iCs/>
          <w:szCs w:val="24"/>
        </w:rPr>
        <w:tab/>
      </w:r>
      <w:r>
        <w:rPr>
          <w:i/>
          <w:iCs/>
          <w:szCs w:val="24"/>
        </w:rPr>
        <w:tab/>
      </w:r>
      <w:r>
        <w:rPr>
          <w:i/>
          <w:iCs/>
          <w:szCs w:val="24"/>
        </w:rPr>
        <w:tab/>
      </w:r>
      <w:r>
        <w:rPr>
          <w:i/>
          <w:iCs/>
          <w:szCs w:val="24"/>
        </w:rPr>
        <w:tab/>
      </w:r>
      <w:r>
        <w:rPr>
          <w:i/>
          <w:iCs/>
          <w:szCs w:val="24"/>
        </w:rPr>
        <w:tab/>
        <w:t xml:space="preserve">           </w:t>
      </w:r>
      <w:r w:rsidR="007A7D09">
        <w:rPr>
          <w:i/>
          <w:iCs/>
          <w:szCs w:val="24"/>
        </w:rPr>
        <w:t xml:space="preserve">         </w:t>
      </w:r>
      <w:r>
        <w:rPr>
          <w:i/>
          <w:iCs/>
          <w:szCs w:val="24"/>
        </w:rPr>
        <w:t xml:space="preserve">      (Name of Decedent)</w:t>
      </w:r>
    </w:p>
    <w:p w14:paraId="21F90DB7" w14:textId="6A8FF846" w:rsidR="00932D99" w:rsidRDefault="00932D99" w:rsidP="00932D99">
      <w:pPr>
        <w:jc w:val="both"/>
        <w:rPr>
          <w:i/>
          <w:iCs/>
          <w:szCs w:val="24"/>
        </w:rPr>
      </w:pPr>
    </w:p>
    <w:p w14:paraId="30348A9E" w14:textId="42A3AED6" w:rsidR="00932D99" w:rsidRDefault="00932D99" w:rsidP="00932D99">
      <w:pPr>
        <w:jc w:val="both"/>
        <w:rPr>
          <w:szCs w:val="24"/>
        </w:rPr>
      </w:pPr>
      <w:r>
        <w:rPr>
          <w:szCs w:val="24"/>
        </w:rPr>
        <w:t>hereby notify you that I am claiming the following property of the Decedent’s:</w:t>
      </w:r>
    </w:p>
    <w:p w14:paraId="1C771B24" w14:textId="2058EDED" w:rsidR="00932D99" w:rsidRDefault="00932D99" w:rsidP="00932D99">
      <w:pPr>
        <w:jc w:val="both"/>
        <w:rPr>
          <w:szCs w:val="24"/>
        </w:rPr>
      </w:pPr>
    </w:p>
    <w:p w14:paraId="0EAC5945" w14:textId="6ED454B4" w:rsidR="00932D99" w:rsidRDefault="007A7D09" w:rsidP="00932D99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</w:p>
    <w:p w14:paraId="51F1970B" w14:textId="3C3C7044" w:rsidR="00932D99" w:rsidRDefault="00932D99" w:rsidP="00932D99">
      <w:pPr>
        <w:jc w:val="both"/>
        <w:rPr>
          <w:szCs w:val="24"/>
          <w:u w:val="single"/>
        </w:rPr>
      </w:pPr>
    </w:p>
    <w:p w14:paraId="57EA5E41" w14:textId="62C28229" w:rsidR="00932D99" w:rsidRDefault="007A7D09" w:rsidP="00932D99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</w:p>
    <w:p w14:paraId="552EC385" w14:textId="77777777" w:rsidR="00932D99" w:rsidRDefault="00932D99" w:rsidP="00932D99">
      <w:pPr>
        <w:jc w:val="both"/>
        <w:rPr>
          <w:szCs w:val="24"/>
          <w:u w:val="single"/>
        </w:rPr>
      </w:pPr>
    </w:p>
    <w:p w14:paraId="7E0FB255" w14:textId="238F8BF1" w:rsidR="00932D99" w:rsidRDefault="007A7D09" w:rsidP="00932D99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</w:p>
    <w:p w14:paraId="3B397219" w14:textId="6A719C8C" w:rsidR="00932D99" w:rsidRDefault="00932D99" w:rsidP="00932D99">
      <w:pPr>
        <w:jc w:val="both"/>
        <w:rPr>
          <w:szCs w:val="24"/>
          <w:u w:val="single"/>
        </w:rPr>
      </w:pPr>
    </w:p>
    <w:p w14:paraId="25DAEF71" w14:textId="54F8514D" w:rsidR="00932D99" w:rsidRDefault="007A7D09" w:rsidP="00932D99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  <w:r w:rsidR="00932D99">
        <w:rPr>
          <w:szCs w:val="24"/>
          <w:u w:val="single"/>
        </w:rPr>
        <w:tab/>
      </w:r>
    </w:p>
    <w:p w14:paraId="5B208B08" w14:textId="77777777" w:rsidR="00932D99" w:rsidRDefault="00932D99" w:rsidP="00932D99">
      <w:pPr>
        <w:jc w:val="both"/>
        <w:rPr>
          <w:szCs w:val="24"/>
          <w:u w:val="single"/>
        </w:rPr>
      </w:pPr>
    </w:p>
    <w:p w14:paraId="1FCF05D1" w14:textId="77777777" w:rsidR="00932D99" w:rsidRDefault="00932D99" w:rsidP="00932D99">
      <w:pPr>
        <w:jc w:val="both"/>
        <w:rPr>
          <w:szCs w:val="24"/>
          <w:u w:val="single"/>
        </w:rPr>
      </w:pPr>
    </w:p>
    <w:p w14:paraId="75ABB06D" w14:textId="5553CC04" w:rsidR="00932D99" w:rsidRDefault="00E009F1" w:rsidP="00932D99">
      <w:pPr>
        <w:jc w:val="both"/>
        <w:rPr>
          <w:szCs w:val="24"/>
          <w:u w:val="single"/>
        </w:rPr>
      </w:pPr>
      <w:sdt>
        <w:sdtPr>
          <w:rPr>
            <w:szCs w:val="24"/>
          </w:rPr>
          <w:id w:val="12564799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2D99" w:rsidRPr="00932D99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266A47">
        <w:rPr>
          <w:szCs w:val="24"/>
        </w:rPr>
        <w:t xml:space="preserve">  I believe I am entitled to this property because </w:t>
      </w:r>
      <w:r w:rsidR="00266A47">
        <w:rPr>
          <w:szCs w:val="24"/>
          <w:u w:val="single"/>
        </w:rPr>
        <w:tab/>
      </w:r>
      <w:r w:rsidR="00266A47">
        <w:rPr>
          <w:szCs w:val="24"/>
          <w:u w:val="single"/>
        </w:rPr>
        <w:tab/>
      </w:r>
      <w:r w:rsidR="007A7D09">
        <w:rPr>
          <w:szCs w:val="24"/>
          <w:u w:val="single"/>
        </w:rPr>
        <w:tab/>
      </w:r>
      <w:r w:rsidR="00266A47">
        <w:rPr>
          <w:szCs w:val="24"/>
          <w:u w:val="single"/>
        </w:rPr>
        <w:tab/>
      </w:r>
      <w:r w:rsidR="00266A47">
        <w:rPr>
          <w:szCs w:val="24"/>
          <w:u w:val="single"/>
        </w:rPr>
        <w:tab/>
      </w:r>
      <w:r w:rsidR="00266A47">
        <w:rPr>
          <w:szCs w:val="24"/>
          <w:u w:val="single"/>
        </w:rPr>
        <w:tab/>
      </w:r>
      <w:r w:rsidR="00266A47">
        <w:rPr>
          <w:szCs w:val="24"/>
          <w:u w:val="single"/>
        </w:rPr>
        <w:tab/>
      </w:r>
      <w:r w:rsidR="00266A47">
        <w:rPr>
          <w:szCs w:val="24"/>
          <w:u w:val="single"/>
        </w:rPr>
        <w:tab/>
      </w:r>
    </w:p>
    <w:p w14:paraId="384CD7CA" w14:textId="77777777" w:rsidR="00266A47" w:rsidRDefault="00266A47" w:rsidP="00266A47">
      <w:pPr>
        <w:jc w:val="both"/>
        <w:rPr>
          <w:szCs w:val="24"/>
          <w:u w:val="single"/>
        </w:rPr>
      </w:pPr>
    </w:p>
    <w:p w14:paraId="3C7C28A3" w14:textId="044EC2B1" w:rsidR="00266A47" w:rsidRDefault="00266A47" w:rsidP="00266A47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7A7D09"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022FCBB0" w14:textId="7F62972E" w:rsidR="00266A47" w:rsidRDefault="00266A47" w:rsidP="00266A47">
      <w:pPr>
        <w:jc w:val="both"/>
        <w:rPr>
          <w:szCs w:val="24"/>
          <w:u w:val="single"/>
        </w:rPr>
      </w:pPr>
    </w:p>
    <w:p w14:paraId="379A77B1" w14:textId="049AD480" w:rsidR="00266A47" w:rsidRDefault="00266A47" w:rsidP="00266A47">
      <w:pPr>
        <w:jc w:val="both"/>
        <w:rPr>
          <w:szCs w:val="24"/>
        </w:rPr>
      </w:pPr>
      <w:r>
        <w:rPr>
          <w:szCs w:val="24"/>
        </w:rPr>
        <w:t>and/or</w:t>
      </w:r>
    </w:p>
    <w:p w14:paraId="42D6EBAC" w14:textId="4A1BEFAA" w:rsidR="00266A47" w:rsidRDefault="00266A47" w:rsidP="00266A47">
      <w:pPr>
        <w:jc w:val="both"/>
        <w:rPr>
          <w:szCs w:val="24"/>
        </w:rPr>
      </w:pPr>
    </w:p>
    <w:p w14:paraId="0BFE65EA" w14:textId="5C8FA0E5" w:rsidR="00A42CCD" w:rsidRDefault="00E009F1" w:rsidP="00266A47">
      <w:pPr>
        <w:jc w:val="both"/>
        <w:rPr>
          <w:szCs w:val="24"/>
          <w:u w:val="single"/>
        </w:rPr>
      </w:pPr>
      <w:sdt>
        <w:sdtPr>
          <w:rPr>
            <w:szCs w:val="24"/>
          </w:rPr>
          <w:id w:val="-1359800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6A47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266A47">
        <w:rPr>
          <w:szCs w:val="24"/>
        </w:rPr>
        <w:t xml:space="preserve">  I believe the following pe</w:t>
      </w:r>
      <w:r w:rsidR="00A42CCD">
        <w:rPr>
          <w:szCs w:val="24"/>
        </w:rPr>
        <w:t xml:space="preserve">ople are entitled to this property </w:t>
      </w:r>
      <w:r w:rsidR="00A42CCD">
        <w:rPr>
          <w:szCs w:val="24"/>
          <w:u w:val="single"/>
        </w:rPr>
        <w:tab/>
      </w:r>
      <w:r w:rsidR="007A7D09">
        <w:rPr>
          <w:szCs w:val="24"/>
          <w:u w:val="single"/>
        </w:rPr>
        <w:tab/>
      </w:r>
      <w:r w:rsidR="00A42CCD">
        <w:rPr>
          <w:szCs w:val="24"/>
          <w:u w:val="single"/>
        </w:rPr>
        <w:tab/>
      </w:r>
      <w:r w:rsidR="00A42CCD">
        <w:rPr>
          <w:szCs w:val="24"/>
          <w:u w:val="single"/>
        </w:rPr>
        <w:tab/>
      </w:r>
      <w:r w:rsidR="00A42CCD">
        <w:rPr>
          <w:szCs w:val="24"/>
          <w:u w:val="single"/>
        </w:rPr>
        <w:tab/>
      </w:r>
      <w:r w:rsidR="00A42CCD">
        <w:rPr>
          <w:szCs w:val="24"/>
          <w:u w:val="single"/>
        </w:rPr>
        <w:tab/>
      </w:r>
    </w:p>
    <w:p w14:paraId="224312DC" w14:textId="7323AD24" w:rsidR="00A42CCD" w:rsidRDefault="00A42CCD" w:rsidP="00266A47">
      <w:pPr>
        <w:jc w:val="both"/>
        <w:rPr>
          <w:szCs w:val="24"/>
          <w:u w:val="single"/>
        </w:rPr>
      </w:pPr>
    </w:p>
    <w:p w14:paraId="79B4622D" w14:textId="0D1C4B8F" w:rsidR="00A42CCD" w:rsidRDefault="00A42CCD" w:rsidP="00A42CCD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7A7D09"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18275C60" w14:textId="77777777" w:rsidR="00A42CCD" w:rsidRDefault="00A42CCD" w:rsidP="00A42CCD">
      <w:pPr>
        <w:jc w:val="both"/>
        <w:rPr>
          <w:szCs w:val="24"/>
          <w:u w:val="single"/>
        </w:rPr>
      </w:pPr>
    </w:p>
    <w:p w14:paraId="1AB0749E" w14:textId="118B62AD" w:rsidR="00A42CCD" w:rsidRDefault="00A42CCD" w:rsidP="00A42CCD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7A7D09"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7E768576" w14:textId="77777777" w:rsidR="00A42CCD" w:rsidRDefault="00A42CCD" w:rsidP="00A42CCD">
      <w:pPr>
        <w:jc w:val="both"/>
        <w:rPr>
          <w:szCs w:val="24"/>
          <w:u w:val="single"/>
        </w:rPr>
      </w:pPr>
    </w:p>
    <w:p w14:paraId="15FD76C2" w14:textId="0A03ABD1" w:rsidR="00A42CCD" w:rsidRDefault="00A42CCD" w:rsidP="00A42CCD">
      <w:pPr>
        <w:jc w:val="both"/>
        <w:rPr>
          <w:szCs w:val="24"/>
          <w:u w:val="single"/>
        </w:rPr>
      </w:pPr>
      <w:r>
        <w:rPr>
          <w:szCs w:val="24"/>
        </w:rPr>
        <w:t xml:space="preserve">because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7A7D09"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3A8C7575" w14:textId="0107242E" w:rsidR="00A42CCD" w:rsidRDefault="00A42CCD" w:rsidP="00A42CCD">
      <w:pPr>
        <w:jc w:val="both"/>
        <w:rPr>
          <w:szCs w:val="24"/>
          <w:u w:val="single"/>
        </w:rPr>
      </w:pPr>
    </w:p>
    <w:p w14:paraId="1DFC12AD" w14:textId="576602A4" w:rsidR="00266A47" w:rsidRDefault="00A42CCD" w:rsidP="00932D99">
      <w:pPr>
        <w:jc w:val="both"/>
        <w:rPr>
          <w:szCs w:val="24"/>
        </w:rPr>
      </w:pPr>
      <w:r>
        <w:rPr>
          <w:szCs w:val="24"/>
        </w:rPr>
        <w:t xml:space="preserve">I am claiming it for </w:t>
      </w:r>
      <w:r w:rsidR="00BE65EC">
        <w:rPr>
          <w:szCs w:val="24"/>
        </w:rPr>
        <w:t>them,</w:t>
      </w:r>
      <w:r>
        <w:rPr>
          <w:szCs w:val="24"/>
        </w:rPr>
        <w:t xml:space="preserve"> and</w:t>
      </w:r>
      <w:r w:rsidRPr="00A42CCD">
        <w:rPr>
          <w:b/>
          <w:bCs w:val="0"/>
          <w:szCs w:val="24"/>
        </w:rPr>
        <w:t xml:space="preserve"> </w:t>
      </w:r>
      <w:r w:rsidR="00E009F1">
        <w:rPr>
          <w:b/>
          <w:bCs w:val="0"/>
          <w:szCs w:val="24"/>
        </w:rPr>
        <w:t xml:space="preserve">I will divide and distribute the property/funds </w:t>
      </w:r>
      <w:bookmarkStart w:id="0" w:name="_GoBack"/>
      <w:bookmarkEnd w:id="0"/>
      <w:r w:rsidRPr="00A42CCD">
        <w:rPr>
          <w:b/>
          <w:bCs w:val="0"/>
          <w:szCs w:val="24"/>
        </w:rPr>
        <w:t>when I get it.</w:t>
      </w:r>
      <w:r w:rsidR="00BE65EC">
        <w:rPr>
          <w:szCs w:val="24"/>
        </w:rPr>
        <w:t xml:space="preserve">  </w:t>
      </w:r>
      <w:r w:rsidR="00E009F1">
        <w:rPr>
          <w:szCs w:val="24"/>
        </w:rPr>
        <w:t xml:space="preserve">I will be filing </w:t>
      </w:r>
      <w:r>
        <w:rPr>
          <w:szCs w:val="24"/>
        </w:rPr>
        <w:t xml:space="preserve">an Affidavit for Collection of Personal Property ten </w:t>
      </w:r>
      <w:r w:rsidR="00BE65EC">
        <w:rPr>
          <w:szCs w:val="24"/>
        </w:rPr>
        <w:t xml:space="preserve">(10) </w:t>
      </w:r>
      <w:r>
        <w:rPr>
          <w:szCs w:val="24"/>
        </w:rPr>
        <w:t>days after I mail or deliver this letter to you.  A Form to Claim Property on Behalf of Another is enclosed for your use.</w:t>
      </w:r>
    </w:p>
    <w:p w14:paraId="66F34882" w14:textId="1E318948" w:rsidR="00A42CCD" w:rsidRDefault="00A42CCD" w:rsidP="00932D99">
      <w:pPr>
        <w:jc w:val="both"/>
        <w:rPr>
          <w:szCs w:val="24"/>
        </w:rPr>
      </w:pPr>
    </w:p>
    <w:p w14:paraId="6D6C51C4" w14:textId="02E8213B" w:rsidR="00A42CCD" w:rsidRDefault="00A42CCD" w:rsidP="00932D99">
      <w:pPr>
        <w:jc w:val="both"/>
        <w:rPr>
          <w:szCs w:val="24"/>
        </w:rPr>
      </w:pPr>
      <w:r>
        <w:rPr>
          <w:szCs w:val="24"/>
        </w:rPr>
        <w:t xml:space="preserve">Mailed or hand-delivered this _____________day of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BE65EC"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</w:rPr>
        <w:t>, 20____</w:t>
      </w:r>
      <w:r w:rsidR="007A7D09">
        <w:rPr>
          <w:szCs w:val="24"/>
        </w:rPr>
        <w:t>__</w:t>
      </w:r>
      <w:r>
        <w:rPr>
          <w:szCs w:val="24"/>
        </w:rPr>
        <w:t>_.</w:t>
      </w:r>
    </w:p>
    <w:p w14:paraId="491003EC" w14:textId="06736282" w:rsidR="00A42CCD" w:rsidRDefault="00A42CCD" w:rsidP="00932D99">
      <w:pPr>
        <w:jc w:val="both"/>
        <w:rPr>
          <w:szCs w:val="24"/>
        </w:rPr>
      </w:pPr>
    </w:p>
    <w:p w14:paraId="1396CCAD" w14:textId="78B9E3E5" w:rsidR="00A42CCD" w:rsidRDefault="00A42CCD" w:rsidP="00932D99">
      <w:pPr>
        <w:jc w:val="both"/>
        <w:rPr>
          <w:szCs w:val="24"/>
          <w:u w:val="single"/>
        </w:rPr>
      </w:pPr>
      <w:r>
        <w:rPr>
          <w:szCs w:val="24"/>
        </w:rPr>
        <w:t xml:space="preserve">Signature of Claiming Successor: 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BE65EC"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30CE3C8C" w14:textId="0F4582DC" w:rsidR="00A42CCD" w:rsidRDefault="00BE65EC" w:rsidP="00932D99">
      <w:pPr>
        <w:jc w:val="both"/>
        <w:rPr>
          <w:szCs w:val="24"/>
        </w:rPr>
      </w:pPr>
      <w:r>
        <w:rPr>
          <w:szCs w:val="24"/>
        </w:rPr>
        <w:tab/>
      </w:r>
    </w:p>
    <w:p w14:paraId="6F1CD103" w14:textId="0E68CE51" w:rsidR="00A42CCD" w:rsidRDefault="00A42CCD" w:rsidP="00932D99">
      <w:pPr>
        <w:jc w:val="both"/>
        <w:rPr>
          <w:szCs w:val="24"/>
          <w:u w:val="single"/>
        </w:rPr>
      </w:pPr>
      <w:r>
        <w:rPr>
          <w:szCs w:val="24"/>
        </w:rPr>
        <w:t xml:space="preserve">Address: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BE65EC">
        <w:rPr>
          <w:szCs w:val="24"/>
          <w:u w:val="single"/>
        </w:rPr>
        <w:tab/>
      </w:r>
      <w:r w:rsidR="00BE65EC">
        <w:rPr>
          <w:szCs w:val="24"/>
          <w:u w:val="single"/>
        </w:rPr>
        <w:tab/>
      </w:r>
      <w:r w:rsidR="00BE65EC">
        <w:rPr>
          <w:szCs w:val="24"/>
          <w:u w:val="single"/>
        </w:rPr>
        <w:tab/>
      </w:r>
      <w:r w:rsidR="00BE65EC"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7F6A9579" w14:textId="36F52C9B" w:rsidR="00BE65EC" w:rsidRDefault="00BE65EC" w:rsidP="00932D99">
      <w:pPr>
        <w:jc w:val="both"/>
        <w:rPr>
          <w:szCs w:val="24"/>
          <w:u w:val="single"/>
        </w:rPr>
      </w:pPr>
    </w:p>
    <w:p w14:paraId="480D1A4D" w14:textId="65BFB24B" w:rsidR="00BE65EC" w:rsidRDefault="00BE65EC" w:rsidP="00BE65EC">
      <w:pPr>
        <w:jc w:val="both"/>
        <w:rPr>
          <w:szCs w:val="24"/>
          <w:u w:val="single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40E747B9" w14:textId="03B758A8" w:rsidR="00BE65EC" w:rsidRDefault="00BE65EC" w:rsidP="00BE65EC">
      <w:pPr>
        <w:jc w:val="both"/>
        <w:rPr>
          <w:szCs w:val="24"/>
          <w:u w:val="single"/>
        </w:rPr>
      </w:pPr>
    </w:p>
    <w:p w14:paraId="029FAE3D" w14:textId="739A61F1" w:rsidR="00A42CCD" w:rsidRDefault="00BE65EC" w:rsidP="00932D99">
      <w:pPr>
        <w:jc w:val="both"/>
        <w:rPr>
          <w:szCs w:val="24"/>
          <w:u w:val="single"/>
        </w:rPr>
      </w:pPr>
      <w:r>
        <w:rPr>
          <w:szCs w:val="24"/>
        </w:rPr>
        <w:t xml:space="preserve">Telephone number: </w:t>
      </w:r>
      <w:r w:rsidRPr="00BE65EC">
        <w:rPr>
          <w:szCs w:val="24"/>
          <w:u w:val="single"/>
        </w:rPr>
        <w:t xml:space="preserve">(  </w:t>
      </w:r>
      <w:r w:rsidR="00DB6B58">
        <w:rPr>
          <w:szCs w:val="24"/>
          <w:u w:val="single"/>
        </w:rPr>
        <w:t xml:space="preserve">     </w:t>
      </w:r>
      <w:r w:rsidRPr="00BE65EC">
        <w:rPr>
          <w:szCs w:val="24"/>
          <w:u w:val="single"/>
        </w:rPr>
        <w:t xml:space="preserve">   </w:t>
      </w:r>
      <w:r>
        <w:rPr>
          <w:szCs w:val="24"/>
          <w:u w:val="single"/>
        </w:rPr>
        <w:t>)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Pr="00BE65EC">
        <w:rPr>
          <w:szCs w:val="24"/>
        </w:rPr>
        <w:t xml:space="preserve">                                         </w:t>
      </w:r>
    </w:p>
    <w:p w14:paraId="6F878DBA" w14:textId="3290A65B" w:rsidR="00BE65EC" w:rsidRPr="00BE65EC" w:rsidRDefault="00BE65EC" w:rsidP="00932D99">
      <w:pPr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</w:p>
    <w:sectPr w:rsidR="00BE65EC" w:rsidRPr="00BE65EC" w:rsidSect="007A7D0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D76192" w14:textId="77777777" w:rsidR="00003DF5" w:rsidRDefault="00003DF5" w:rsidP="00930F9F">
      <w:r>
        <w:separator/>
      </w:r>
    </w:p>
  </w:endnote>
  <w:endnote w:type="continuationSeparator" w:id="0">
    <w:p w14:paraId="57BB7D6D" w14:textId="77777777" w:rsidR="00003DF5" w:rsidRDefault="00003DF5" w:rsidP="00930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689C68" w14:textId="77777777" w:rsidR="00930F9F" w:rsidRDefault="00930F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E018D" w14:textId="77777777" w:rsidR="00930F9F" w:rsidRDefault="00930F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B51BDD" w14:textId="77777777" w:rsidR="00930F9F" w:rsidRDefault="00930F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A53815" w14:textId="77777777" w:rsidR="00003DF5" w:rsidRDefault="00003DF5" w:rsidP="00930F9F">
      <w:r>
        <w:separator/>
      </w:r>
    </w:p>
  </w:footnote>
  <w:footnote w:type="continuationSeparator" w:id="0">
    <w:p w14:paraId="1FC51DAA" w14:textId="77777777" w:rsidR="00003DF5" w:rsidRDefault="00003DF5" w:rsidP="00930F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3D64F6" w14:textId="77777777" w:rsidR="00930F9F" w:rsidRDefault="00930F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9B15D9" w14:textId="78023802" w:rsidR="00930F9F" w:rsidRDefault="00930F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E1D77C" w14:textId="77777777" w:rsidR="00930F9F" w:rsidRDefault="00930F9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tDA2BhKmpsYmRko6SsGpxcWZ+XkgBaa1AM+E5QgsAAAA"/>
  </w:docVars>
  <w:rsids>
    <w:rsidRoot w:val="00932D99"/>
    <w:rsid w:val="00003DF5"/>
    <w:rsid w:val="00266A47"/>
    <w:rsid w:val="003B3954"/>
    <w:rsid w:val="00594BC8"/>
    <w:rsid w:val="00745951"/>
    <w:rsid w:val="007A7D09"/>
    <w:rsid w:val="0080403B"/>
    <w:rsid w:val="00930F9F"/>
    <w:rsid w:val="00932D99"/>
    <w:rsid w:val="00A42CCD"/>
    <w:rsid w:val="00A965B6"/>
    <w:rsid w:val="00AF43D2"/>
    <w:rsid w:val="00BE65EC"/>
    <w:rsid w:val="00DB6B58"/>
    <w:rsid w:val="00E00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F216C05"/>
  <w15:chartTrackingRefBased/>
  <w15:docId w15:val="{19E55FF4-9E94-4F47-B241-31FF74EC5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ajorBidi"/>
        <w:bCs/>
        <w:sz w:val="24"/>
        <w:szCs w:val="3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AF43D2"/>
    <w:pPr>
      <w:framePr w:w="7920" w:h="1980" w:hRule="exact" w:hSpace="180" w:wrap="auto" w:hAnchor="page" w:xAlign="center" w:yAlign="bottom"/>
      <w:ind w:left="2880"/>
    </w:pPr>
    <w:rPr>
      <w:rFonts w:eastAsiaTheme="majorEastAsia"/>
      <w:bCs w:val="0"/>
      <w:szCs w:val="24"/>
    </w:rPr>
  </w:style>
  <w:style w:type="paragraph" w:styleId="Header">
    <w:name w:val="header"/>
    <w:basedOn w:val="Normal"/>
    <w:link w:val="HeaderChar"/>
    <w:uiPriority w:val="99"/>
    <w:unhideWhenUsed/>
    <w:rsid w:val="00930F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0F9F"/>
  </w:style>
  <w:style w:type="paragraph" w:styleId="Footer">
    <w:name w:val="footer"/>
    <w:basedOn w:val="Normal"/>
    <w:link w:val="FooterChar"/>
    <w:uiPriority w:val="99"/>
    <w:unhideWhenUsed/>
    <w:rsid w:val="00930F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0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Tompkins</dc:creator>
  <cp:keywords/>
  <dc:description/>
  <cp:lastModifiedBy>Jill Tompkins</cp:lastModifiedBy>
  <cp:revision>2</cp:revision>
  <dcterms:created xsi:type="dcterms:W3CDTF">2020-06-26T14:15:00Z</dcterms:created>
  <dcterms:modified xsi:type="dcterms:W3CDTF">2020-06-26T14:15:00Z</dcterms:modified>
</cp:coreProperties>
</file>